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Hyn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yn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12 Amy Lane Southwest, Marietta, GA,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mygoodenow@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2009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omm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0/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